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AF46D61" w:rsidR="007B4A91" w:rsidRDefault="00931AF3">
      <w:pPr>
        <w:rPr>
          <w:sz w:val="28"/>
          <w:szCs w:val="28"/>
        </w:rPr>
      </w:pPr>
      <w:r>
        <w:rPr>
          <w:sz w:val="28"/>
          <w:szCs w:val="28"/>
        </w:rPr>
        <w:t>Hot Air Balloon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4F75446" w:rsidR="007B4A91" w:rsidRDefault="00931AF3">
      <w:pPr>
        <w:ind w:left="720"/>
        <w:rPr>
          <w:sz w:val="28"/>
          <w:szCs w:val="28"/>
        </w:rPr>
      </w:pPr>
      <w:r>
        <w:rPr>
          <w:sz w:val="28"/>
          <w:szCs w:val="28"/>
        </w:rPr>
        <w:t>For the Hot air balloon to reach the finish line without colliding into the obstacles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C182434" w:rsidR="007B4A91" w:rsidRDefault="00931AF3">
      <w:pPr>
        <w:ind w:left="720"/>
        <w:rPr>
          <w:sz w:val="28"/>
          <w:szCs w:val="28"/>
        </w:rPr>
      </w:pPr>
      <w:r>
        <w:rPr>
          <w:sz w:val="28"/>
          <w:szCs w:val="28"/>
        </w:rPr>
        <w:t>The hot air balloon will move according to the arrow key which is pressed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CB75796" w:rsidR="007B4A91" w:rsidRDefault="00931AF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balloon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avoid all the obstacles such as buildings, lamp posts, birds etc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656AB49" w:rsidR="007B4A91" w:rsidRDefault="00931AF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f the balloon hits one of these obstacles the player will </w:t>
      </w:r>
      <w:proofErr w:type="spellStart"/>
      <w:r>
        <w:rPr>
          <w:sz w:val="28"/>
          <w:szCs w:val="28"/>
        </w:rPr>
        <w:t>loose</w:t>
      </w:r>
      <w:proofErr w:type="spellEnd"/>
      <w:r>
        <w:rPr>
          <w:sz w:val="28"/>
          <w:szCs w:val="28"/>
        </w:rPr>
        <w:t xml:space="preserve"> lives. If life becomes 0 then game will end.</w:t>
      </w:r>
    </w:p>
    <w:p w14:paraId="15F5D3A2" w14:textId="6365866D" w:rsidR="00931AF3" w:rsidRDefault="00931AF3">
      <w:pPr>
        <w:ind w:left="720"/>
        <w:rPr>
          <w:sz w:val="28"/>
          <w:szCs w:val="28"/>
        </w:rPr>
      </w:pPr>
      <w:r>
        <w:rPr>
          <w:sz w:val="28"/>
          <w:szCs w:val="28"/>
        </w:rPr>
        <w:t>If the player reaches the finish line without touching the obstacles it will show a pop up message that the player has won.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981E5F7" w:rsidR="007B4A91" w:rsidRDefault="00931A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879EDD9" w:rsidR="007B4A91" w:rsidRDefault="00931A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balloon is the only PC. It can move </w:t>
            </w:r>
            <w:proofErr w:type="spellStart"/>
            <w:r>
              <w:rPr>
                <w:sz w:val="28"/>
                <w:szCs w:val="28"/>
              </w:rPr>
              <w:t>accordint</w:t>
            </w:r>
            <w:proofErr w:type="spellEnd"/>
            <w:r>
              <w:rPr>
                <w:sz w:val="28"/>
                <w:szCs w:val="28"/>
              </w:rPr>
              <w:t xml:space="preserve"> to the arrow key pressed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C45661F" w:rsidR="007B4A91" w:rsidRDefault="00931A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9D278EB" w:rsidR="007B4A91" w:rsidRDefault="00931A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the player collides with this obstacle, they will </w:t>
            </w:r>
            <w:proofErr w:type="spellStart"/>
            <w:proofErr w:type="gramStart"/>
            <w:r>
              <w:rPr>
                <w:sz w:val="28"/>
                <w:szCs w:val="28"/>
              </w:rPr>
              <w:t>loose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oints.</w:t>
            </w:r>
            <w:r>
              <w:rPr>
                <w:sz w:val="28"/>
                <w:szCs w:val="28"/>
              </w:rPr>
              <w:t xml:space="preserve"> This NPC can move according but </w:t>
            </w:r>
            <w:proofErr w:type="spellStart"/>
            <w:r>
              <w:rPr>
                <w:sz w:val="28"/>
                <w:szCs w:val="28"/>
              </w:rPr>
              <w:t>its</w:t>
            </w:r>
            <w:proofErr w:type="spellEnd"/>
            <w:r>
              <w:rPr>
                <w:sz w:val="28"/>
                <w:szCs w:val="28"/>
              </w:rPr>
              <w:t xml:space="preserve"> not controlled by player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6CDA903" w:rsidR="007B4A91" w:rsidRDefault="00931A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BA3DB4E" w:rsidR="007B4A91" w:rsidRDefault="00931A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the player collides with this obstacle, they will </w:t>
            </w:r>
            <w:proofErr w:type="spellStart"/>
            <w:proofErr w:type="gramStart"/>
            <w:r>
              <w:rPr>
                <w:sz w:val="28"/>
                <w:szCs w:val="28"/>
              </w:rPr>
              <w:t>loose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oints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FE3D5B1" w:rsidR="007B4A91" w:rsidRDefault="00931A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8212BAE" w:rsidR="007B4A91" w:rsidRDefault="00931A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the player collides with this obstacle, they will </w:t>
            </w:r>
            <w:proofErr w:type="spellStart"/>
            <w:proofErr w:type="gramStart"/>
            <w:r>
              <w:rPr>
                <w:sz w:val="28"/>
                <w:szCs w:val="28"/>
              </w:rPr>
              <w:t>loose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oints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9597714" w:rsidR="007B4A91" w:rsidRDefault="00931A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mp Pos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B95A53B" w:rsidR="007B4A91" w:rsidRDefault="00931A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the player collides with this obstacle, they will </w:t>
            </w:r>
            <w:proofErr w:type="spellStart"/>
            <w:proofErr w:type="gramStart"/>
            <w:r>
              <w:rPr>
                <w:sz w:val="28"/>
                <w:szCs w:val="28"/>
              </w:rPr>
              <w:t>loose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oints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C560CE8" w14:textId="35780869" w:rsidR="007B4A91" w:rsidRPr="00931AF3" w:rsidRDefault="00931AF3">
      <w:r>
        <w:t xml:space="preserve">The game has a Hot air balloon and obstacles such as trees, </w:t>
      </w:r>
      <w:proofErr w:type="spellStart"/>
      <w:r>
        <w:t>bulidings</w:t>
      </w:r>
      <w:proofErr w:type="spellEnd"/>
      <w:r>
        <w:t xml:space="preserve">, birds etc. There is also a Background for this game which is basically the sky during the day. The obstacles are </w:t>
      </w:r>
      <w:proofErr w:type="spellStart"/>
      <w:r>
        <w:t>cloured</w:t>
      </w:r>
      <w:proofErr w:type="spellEnd"/>
      <w:r>
        <w:t xml:space="preserve"> and the </w:t>
      </w:r>
      <w:proofErr w:type="spellStart"/>
      <w:r>
        <w:t>ballon</w:t>
      </w:r>
      <w:proofErr w:type="spellEnd"/>
      <w:r>
        <w:t xml:space="preserve"> moves according to player commands.</w: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43F2DD0E" w14:textId="4D1B8E8C" w:rsidR="00931AF3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6CD3A99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 w:rsidR="00931AF3">
        <w:t xml:space="preserve">If the player </w:t>
      </w:r>
      <w:proofErr w:type="spellStart"/>
      <w:r w:rsidR="00931AF3">
        <w:t>succeds</w:t>
      </w:r>
      <w:proofErr w:type="spellEnd"/>
      <w:r w:rsidR="00931AF3">
        <w:t xml:space="preserve"> to finish the game it will move up to the next level. I plan to add more levels </w:t>
      </w:r>
      <w:proofErr w:type="gramStart"/>
      <w:r w:rsidR="00931AF3">
        <w:t>and also</w:t>
      </w:r>
      <w:proofErr w:type="gramEnd"/>
      <w:r w:rsidR="00931AF3">
        <w:t xml:space="preserve"> increase the speed of the balloon and add more obstacles so the game is more challenging.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41027662">
    <w:abstractNumId w:val="0"/>
  </w:num>
  <w:num w:numId="2" w16cid:durableId="1834830008">
    <w:abstractNumId w:val="1"/>
  </w:num>
  <w:num w:numId="3" w16cid:durableId="1167550812">
    <w:abstractNumId w:val="3"/>
  </w:num>
  <w:num w:numId="4" w16cid:durableId="10595981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31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372</Words>
  <Characters>2121</Characters>
  <Application>Microsoft Office Word</Application>
  <DocSecurity>0</DocSecurity>
  <Lines>17</Lines>
  <Paragraphs>4</Paragraphs>
  <ScaleCrop>false</ScaleCrop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reya Shijulal</cp:lastModifiedBy>
  <cp:revision>3</cp:revision>
  <dcterms:created xsi:type="dcterms:W3CDTF">2021-03-18T05:03:00Z</dcterms:created>
  <dcterms:modified xsi:type="dcterms:W3CDTF">2023-03-20T13:04:00Z</dcterms:modified>
</cp:coreProperties>
</file>